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3137B2" w14:textId="4BB5793B" w:rsidR="009054C3" w:rsidRDefault="009054C3">
      <w:r>
        <w:t xml:space="preserve">POISSON PROCESS IN R </w:t>
      </w:r>
    </w:p>
    <w:p w14:paraId="0E630FDF" w14:textId="77777777" w:rsidR="00CD2CC4" w:rsidRDefault="009054C3">
      <w:r>
        <w:t xml:space="preserve">GROUP 6 : </w:t>
      </w:r>
    </w:p>
    <w:p w14:paraId="0BF8BA48" w14:textId="09648A86" w:rsidR="009054C3" w:rsidRDefault="009054C3">
      <w:r>
        <w:t xml:space="preserve">TOPIC NO. 3 </w:t>
      </w:r>
    </w:p>
    <w:p w14:paraId="614409B4" w14:textId="55E687F3" w:rsidR="00216E20" w:rsidRDefault="00CD2CC4">
      <w:pPr>
        <w:rPr>
          <w:rFonts w:ascii="Roboto" w:hAnsi="Roboto"/>
          <w:sz w:val="20"/>
          <w:szCs w:val="20"/>
          <w:shd w:val="clear" w:color="auto" w:fill="FFFFFF"/>
        </w:rPr>
      </w:pPr>
      <w:r>
        <w:rPr>
          <w:rFonts w:ascii="Roboto" w:hAnsi="Roboto"/>
          <w:sz w:val="20"/>
          <w:szCs w:val="20"/>
          <w:shd w:val="clear" w:color="auto" w:fill="FFFFFF"/>
        </w:rPr>
        <w:t>a.  Run the process given parameters</w:t>
      </w:r>
      <w:r>
        <w:rPr>
          <w:rFonts w:ascii="Roboto" w:hAnsi="Roboto"/>
          <w:sz w:val="20"/>
          <w:szCs w:val="20"/>
        </w:rPr>
        <w:br/>
      </w:r>
      <w:r>
        <w:rPr>
          <w:rFonts w:ascii="Roboto" w:hAnsi="Roboto"/>
          <w:sz w:val="20"/>
          <w:szCs w:val="20"/>
          <w:shd w:val="clear" w:color="auto" w:fill="FFFFFF"/>
        </w:rPr>
        <w:t>b.  Given number of events in the given time, find out the expected time </w:t>
      </w:r>
      <w:r>
        <w:rPr>
          <w:rFonts w:ascii="Roboto" w:hAnsi="Roboto"/>
          <w:sz w:val="20"/>
          <w:szCs w:val="20"/>
        </w:rPr>
        <w:br/>
      </w:r>
      <w:r>
        <w:rPr>
          <w:rFonts w:ascii="Roboto" w:hAnsi="Roboto"/>
          <w:sz w:val="20"/>
          <w:szCs w:val="20"/>
          <w:shd w:val="clear" w:color="auto" w:fill="FFFFFF"/>
        </w:rPr>
        <w:t>c.  simula</w:t>
      </w:r>
      <w:r w:rsidR="00096E43">
        <w:rPr>
          <w:rFonts w:ascii="Roboto" w:hAnsi="Roboto"/>
          <w:sz w:val="20"/>
          <w:szCs w:val="20"/>
          <w:shd w:val="clear" w:color="auto" w:fill="FFFFFF"/>
        </w:rPr>
        <w:t>t</w:t>
      </w:r>
      <w:r>
        <w:rPr>
          <w:rFonts w:ascii="Roboto" w:hAnsi="Roboto"/>
          <w:sz w:val="20"/>
          <w:szCs w:val="20"/>
          <w:shd w:val="clear" w:color="auto" w:fill="FFFFFF"/>
        </w:rPr>
        <w:t>e thinning process</w:t>
      </w:r>
      <w:r>
        <w:rPr>
          <w:rFonts w:ascii="Roboto" w:hAnsi="Roboto"/>
          <w:sz w:val="20"/>
          <w:szCs w:val="20"/>
        </w:rPr>
        <w:br/>
      </w:r>
      <w:r>
        <w:rPr>
          <w:rFonts w:ascii="Roboto" w:hAnsi="Roboto"/>
          <w:sz w:val="20"/>
          <w:szCs w:val="20"/>
          <w:shd w:val="clear" w:color="auto" w:fill="FFFFFF"/>
        </w:rPr>
        <w:t>d.  simulate super position of the process.</w:t>
      </w:r>
      <w:r>
        <w:rPr>
          <w:rFonts w:ascii="Roboto" w:hAnsi="Roboto"/>
          <w:sz w:val="20"/>
          <w:szCs w:val="20"/>
        </w:rPr>
        <w:br/>
      </w:r>
      <w:r>
        <w:rPr>
          <w:rFonts w:ascii="Roboto" w:hAnsi="Roboto"/>
          <w:sz w:val="20"/>
          <w:szCs w:val="20"/>
          <w:shd w:val="clear" w:color="auto" w:fill="FFFFFF"/>
        </w:rPr>
        <w:t>e. simulate compound process - similar to exam question of the number of people in restaurants </w:t>
      </w:r>
      <w:r>
        <w:rPr>
          <w:rFonts w:ascii="Roboto" w:hAnsi="Roboto"/>
          <w:sz w:val="20"/>
          <w:szCs w:val="20"/>
        </w:rPr>
        <w:br/>
      </w:r>
      <w:r>
        <w:rPr>
          <w:rFonts w:ascii="Roboto" w:hAnsi="Roboto"/>
          <w:sz w:val="20"/>
          <w:szCs w:val="20"/>
          <w:shd w:val="clear" w:color="auto" w:fill="FFFFFF"/>
        </w:rPr>
        <w:t>f. simulate non homegeneous Poisson process </w:t>
      </w:r>
    </w:p>
    <w:p w14:paraId="368FABD3" w14:textId="77777777" w:rsidR="00216E20" w:rsidRDefault="00216E20">
      <w:pPr>
        <w:rPr>
          <w:rFonts w:ascii="Roboto" w:hAnsi="Roboto"/>
          <w:sz w:val="20"/>
          <w:szCs w:val="20"/>
          <w:shd w:val="clear" w:color="auto" w:fill="FFFFFF"/>
        </w:rPr>
      </w:pPr>
    </w:p>
    <w:p w14:paraId="1E0B045A" w14:textId="2081502D" w:rsidR="00216E20" w:rsidRDefault="00216E20" w:rsidP="00216E20">
      <w:pPr>
        <w:rPr>
          <w:rFonts w:ascii="Roboto" w:hAnsi="Roboto"/>
          <w:sz w:val="20"/>
          <w:szCs w:val="20"/>
          <w:shd w:val="clear" w:color="auto" w:fill="FFFFFF"/>
        </w:rPr>
      </w:pPr>
      <w:r>
        <w:rPr>
          <w:rFonts w:ascii="Roboto" w:hAnsi="Roboto"/>
          <w:sz w:val="20"/>
          <w:szCs w:val="20"/>
          <w:shd w:val="clear" w:color="auto" w:fill="FFFFFF"/>
        </w:rPr>
        <w:t xml:space="preserve">a. </w:t>
      </w:r>
      <w:r w:rsidR="00F0161E">
        <w:rPr>
          <w:rFonts w:ascii="Roboto" w:hAnsi="Roboto"/>
          <w:sz w:val="20"/>
          <w:szCs w:val="20"/>
          <w:shd w:val="clear" w:color="auto" w:fill="FFFFFF"/>
        </w:rPr>
        <w:t xml:space="preserve"> to simulate 100 random </w:t>
      </w:r>
      <w:r w:rsidR="002E4796">
        <w:rPr>
          <w:rFonts w:ascii="Roboto" w:hAnsi="Roboto"/>
          <w:sz w:val="20"/>
          <w:szCs w:val="20"/>
          <w:shd w:val="clear" w:color="auto" w:fill="FFFFFF"/>
        </w:rPr>
        <w:t xml:space="preserve">numbers from poisson process with lambda = 7, </w:t>
      </w:r>
      <w:r w:rsidR="00096E43">
        <w:rPr>
          <w:rFonts w:ascii="Roboto" w:hAnsi="Roboto"/>
          <w:sz w:val="20"/>
          <w:szCs w:val="20"/>
          <w:shd w:val="clear" w:color="auto" w:fill="FFFFFF"/>
        </w:rPr>
        <w:t>also</w:t>
      </w:r>
      <w:r w:rsidR="002E4796">
        <w:rPr>
          <w:rFonts w:ascii="Roboto" w:hAnsi="Roboto"/>
          <w:sz w:val="20"/>
          <w:szCs w:val="20"/>
          <w:shd w:val="clear" w:color="auto" w:fill="FFFFFF"/>
        </w:rPr>
        <w:t xml:space="preserve"> </w:t>
      </w:r>
      <w:r w:rsidR="00096E43">
        <w:rPr>
          <w:rFonts w:ascii="Roboto" w:hAnsi="Roboto"/>
          <w:sz w:val="20"/>
          <w:szCs w:val="20"/>
          <w:shd w:val="clear" w:color="auto" w:fill="FFFFFF"/>
        </w:rPr>
        <w:t>plotted pois</w:t>
      </w:r>
      <w:r w:rsidR="003168BB">
        <w:rPr>
          <w:rFonts w:ascii="Roboto" w:hAnsi="Roboto"/>
          <w:sz w:val="20"/>
          <w:szCs w:val="20"/>
          <w:shd w:val="clear" w:color="auto" w:fill="FFFFFF"/>
        </w:rPr>
        <w:t>s</w:t>
      </w:r>
      <w:r w:rsidR="00096E43">
        <w:rPr>
          <w:rFonts w:ascii="Roboto" w:hAnsi="Roboto"/>
          <w:sz w:val="20"/>
          <w:szCs w:val="20"/>
          <w:shd w:val="clear" w:color="auto" w:fill="FFFFFF"/>
        </w:rPr>
        <w:t xml:space="preserve">on </w:t>
      </w:r>
      <w:r w:rsidR="002E4796">
        <w:rPr>
          <w:rFonts w:ascii="Roboto" w:hAnsi="Roboto"/>
          <w:sz w:val="20"/>
          <w:szCs w:val="20"/>
          <w:shd w:val="clear" w:color="auto" w:fill="FFFFFF"/>
        </w:rPr>
        <w:t xml:space="preserve"> </w:t>
      </w:r>
      <w:r w:rsidR="00096E43">
        <w:rPr>
          <w:rFonts w:ascii="Roboto" w:hAnsi="Roboto"/>
          <w:sz w:val="20"/>
          <w:szCs w:val="20"/>
          <w:shd w:val="clear" w:color="auto" w:fill="FFFFFF"/>
        </w:rPr>
        <w:t>distribution</w:t>
      </w:r>
    </w:p>
    <w:p w14:paraId="3B9134BA" w14:textId="77777777" w:rsidR="002E4796" w:rsidRDefault="002E4796" w:rsidP="00216E20">
      <w:pPr>
        <w:rPr>
          <w:rFonts w:ascii="Roboto" w:hAnsi="Roboto"/>
          <w:sz w:val="20"/>
          <w:szCs w:val="20"/>
          <w:shd w:val="clear" w:color="auto" w:fill="FFFFFF"/>
        </w:rPr>
      </w:pPr>
    </w:p>
    <w:p w14:paraId="3FF4456E" w14:textId="39BDA5DF" w:rsidR="00216E20" w:rsidRPr="00216E20" w:rsidRDefault="00216E20" w:rsidP="00216E20">
      <w:pPr>
        <w:rPr>
          <w:rFonts w:ascii="Roboto" w:hAnsi="Roboto"/>
          <w:sz w:val="20"/>
          <w:szCs w:val="20"/>
          <w:shd w:val="clear" w:color="auto" w:fill="FFFFFF"/>
        </w:rPr>
      </w:pPr>
      <w:r w:rsidRPr="00216E20">
        <w:rPr>
          <w:rFonts w:ascii="Roboto" w:hAnsi="Roboto"/>
          <w:sz w:val="20"/>
          <w:szCs w:val="20"/>
          <w:shd w:val="clear" w:color="auto" w:fill="FFFFFF"/>
        </w:rPr>
        <w:t>set.seed(456)</w:t>
      </w:r>
    </w:p>
    <w:p w14:paraId="19185A84" w14:textId="77777777" w:rsidR="00216E20" w:rsidRPr="00216E20" w:rsidRDefault="00216E20" w:rsidP="00216E20">
      <w:pPr>
        <w:rPr>
          <w:rFonts w:ascii="Roboto" w:hAnsi="Roboto"/>
          <w:sz w:val="20"/>
          <w:szCs w:val="20"/>
          <w:shd w:val="clear" w:color="auto" w:fill="FFFFFF"/>
        </w:rPr>
      </w:pPr>
      <w:r w:rsidRPr="00216E20">
        <w:rPr>
          <w:rFonts w:ascii="Roboto" w:hAnsi="Roboto"/>
          <w:sz w:val="20"/>
          <w:szCs w:val="20"/>
          <w:shd w:val="clear" w:color="auto" w:fill="FFFFFF"/>
        </w:rPr>
        <w:t>x&lt;-rpois(100,7)</w:t>
      </w:r>
    </w:p>
    <w:p w14:paraId="7C1129D4" w14:textId="77777777" w:rsidR="00096E43" w:rsidRDefault="00216E20" w:rsidP="002E4796">
      <w:pPr>
        <w:rPr>
          <w:rFonts w:ascii="Roboto" w:hAnsi="Roboto"/>
          <w:sz w:val="20"/>
          <w:szCs w:val="20"/>
          <w:shd w:val="clear" w:color="auto" w:fill="FFFFFF"/>
        </w:rPr>
      </w:pPr>
      <w:r w:rsidRPr="00216E20">
        <w:rPr>
          <w:rFonts w:ascii="Roboto" w:hAnsi="Roboto"/>
          <w:sz w:val="20"/>
          <w:szCs w:val="20"/>
          <w:shd w:val="clear" w:color="auto" w:fill="FFFFFF"/>
        </w:rPr>
        <w:t>x</w:t>
      </w:r>
    </w:p>
    <w:p w14:paraId="397EA31A" w14:textId="77777777" w:rsidR="00096E43" w:rsidRDefault="00096E43" w:rsidP="00096E43">
      <w:r>
        <w:t>plot(x,dpois(x,7))</w:t>
      </w:r>
    </w:p>
    <w:p w14:paraId="4A43E44D" w14:textId="77777777" w:rsidR="00096E43" w:rsidRDefault="00096E43" w:rsidP="00096E43">
      <w:r>
        <w:t>plot</w:t>
      </w:r>
    </w:p>
    <w:p w14:paraId="7D8CBC70" w14:textId="3E8A19C4" w:rsidR="002E4796" w:rsidRDefault="00CD2CC4" w:rsidP="002E4796">
      <w:r>
        <w:rPr>
          <w:rFonts w:ascii="Roboto" w:hAnsi="Roboto"/>
          <w:sz w:val="20"/>
          <w:szCs w:val="20"/>
        </w:rPr>
        <w:br/>
      </w:r>
      <w:r w:rsidR="00912E22">
        <w:t xml:space="preserve">b) </w:t>
      </w:r>
      <w:r w:rsidR="003168BB">
        <w:t xml:space="preserve">Let the given number of events be 5 per minute , to find the expected time </w:t>
      </w:r>
    </w:p>
    <w:p w14:paraId="530B4786" w14:textId="72C3B8EB" w:rsidR="004A22F5" w:rsidRDefault="004A22F5" w:rsidP="002E4796"/>
    <w:p w14:paraId="5999F606" w14:textId="40A44FD3" w:rsidR="004A22F5" w:rsidRDefault="004A22F5" w:rsidP="002E4796">
      <w:r>
        <w:t xml:space="preserve">c) </w:t>
      </w:r>
      <w:r w:rsidR="00DF306C" w:rsidRPr="00DF306C">
        <w:t>Assume 20 people arrive at a hospital in 1 hour which follows poisson distribution.10% of them get hospitalized and 90% of them do not get hospitalized. (a)What is the expected time for 29th hospitalized patient and 29th non-hospitalized patient to enter? (b)what is probability that there will be 17 patients hospitalized in 7 hours ? © Between 7th and 11th hour , if there are 72 patients, what is the probability that 15 of them are hospitalized ?</w:t>
      </w:r>
    </w:p>
    <w:p w14:paraId="7A9734C7" w14:textId="37C63DE8" w:rsidR="009B40A9" w:rsidRDefault="009B40A9" w:rsidP="002E4796">
      <w:r>
        <w:t>Solution</w:t>
      </w:r>
    </w:p>
    <w:p w14:paraId="1910EB22" w14:textId="77777777" w:rsidR="00DF306C" w:rsidRDefault="00DF306C" w:rsidP="00DF306C">
      <w:r>
        <w:t># lambda = 20 , hospitalized lambda(lh) = 2 , non-hospitalized lambda(nlh) = 18</w:t>
      </w:r>
    </w:p>
    <w:p w14:paraId="391940B5" w14:textId="77777777" w:rsidR="00DF306C" w:rsidRDefault="00DF306C" w:rsidP="00DF306C">
      <w:r>
        <w:t># 1st part : expected time for 29 hospitalized patients(th) and 29 non-hospitalized(tnh) patients</w:t>
      </w:r>
    </w:p>
    <w:p w14:paraId="18D432ED" w14:textId="77777777" w:rsidR="00DF306C" w:rsidRDefault="00DF306C" w:rsidP="00DF306C"/>
    <w:p w14:paraId="1FB27967" w14:textId="77777777" w:rsidR="00DF306C" w:rsidRDefault="00DF306C" w:rsidP="00DF306C">
      <w:r>
        <w:t>lh &lt;- 2</w:t>
      </w:r>
    </w:p>
    <w:p w14:paraId="1CE82CF3" w14:textId="77777777" w:rsidR="00DF306C" w:rsidRDefault="00DF306C" w:rsidP="00DF306C">
      <w:r>
        <w:t>lnh &lt;- 18</w:t>
      </w:r>
    </w:p>
    <w:p w14:paraId="12113987" w14:textId="77777777" w:rsidR="00DF306C" w:rsidRDefault="00DF306C" w:rsidP="00DF306C">
      <w:r>
        <w:t>th &lt;- 29/lh</w:t>
      </w:r>
    </w:p>
    <w:p w14:paraId="39D89BF4" w14:textId="77777777" w:rsidR="00DF306C" w:rsidRDefault="00DF306C" w:rsidP="00DF306C">
      <w:r>
        <w:t>tnh &lt;- 29/lnh</w:t>
      </w:r>
    </w:p>
    <w:p w14:paraId="45E3A40D" w14:textId="77777777" w:rsidR="00DF306C" w:rsidRDefault="00DF306C" w:rsidP="00DF306C"/>
    <w:p w14:paraId="49195A58" w14:textId="77777777" w:rsidR="00DF306C" w:rsidRDefault="00DF306C" w:rsidP="00DF306C">
      <w:r>
        <w:t># 2nd part : p(x=50) in 7 hours : lh = 2 , t = 7 , lht = 14, x= 17 , lambda = 14</w:t>
      </w:r>
    </w:p>
    <w:p w14:paraId="6CABB0B7" w14:textId="77777777" w:rsidR="00DF306C" w:rsidRDefault="00DF306C" w:rsidP="00DF306C">
      <w:r>
        <w:lastRenderedPageBreak/>
        <w:t>dpois(17,14)</w:t>
      </w:r>
    </w:p>
    <w:p w14:paraId="11A75904" w14:textId="77777777" w:rsidR="00DF306C" w:rsidRDefault="00DF306C" w:rsidP="00DF306C">
      <w:r>
        <w:t>## [1] 0.0712829</w:t>
      </w:r>
    </w:p>
    <w:p w14:paraId="5C0E9DBB" w14:textId="77777777" w:rsidR="00DF306C" w:rsidRDefault="00DF306C" w:rsidP="00DF306C">
      <w:r>
        <w:t xml:space="preserve"># 3rd part </w:t>
      </w:r>
    </w:p>
    <w:p w14:paraId="37C60060" w14:textId="77777777" w:rsidR="00DF306C" w:rsidRDefault="00DF306C" w:rsidP="00DF306C"/>
    <w:p w14:paraId="42093CDD" w14:textId="77777777" w:rsidR="00DF306C" w:rsidRDefault="00DF306C" w:rsidP="00DF306C"/>
    <w:p w14:paraId="7770C9E4" w14:textId="77777777" w:rsidR="00DF306C" w:rsidRDefault="00DF306C" w:rsidP="00DF306C">
      <w:r>
        <w:t>(dpois(15,8)*dpois(67,72))/dpois(72,80)</w:t>
      </w:r>
    </w:p>
    <w:p w14:paraId="65682131" w14:textId="7D3803A7" w:rsidR="00DF306C" w:rsidRDefault="00DF306C" w:rsidP="00DF306C">
      <w:r>
        <w:t>## [1] 0.01184937</w:t>
      </w:r>
    </w:p>
    <w:p w14:paraId="4ED5AE02" w14:textId="77777777" w:rsidR="00DF306C" w:rsidRDefault="00DF306C" w:rsidP="00DF306C">
      <w:r>
        <w:t xml:space="preserve">d) </w:t>
      </w:r>
      <w:r>
        <w:t xml:space="preserve">Customers arrive at a store at the rate of 10 per hour.Each is either a male or female with prob 0.5.Assume that you know that exactly 10 women entered within some hr </w:t>
      </w:r>
    </w:p>
    <w:p w14:paraId="76816494" w14:textId="77777777" w:rsidR="00DF306C" w:rsidRDefault="00DF306C" w:rsidP="00DF306C">
      <w:r>
        <w:t>a)computer the prob that exactly 10 men also entered</w:t>
      </w:r>
    </w:p>
    <w:p w14:paraId="68F10FB5" w14:textId="5F5A8A19" w:rsidR="00DF306C" w:rsidRDefault="00DF306C" w:rsidP="00DF306C">
      <w:r>
        <w:t>B)compute the prob that at least 20 customers have entered</w:t>
      </w:r>
    </w:p>
    <w:p w14:paraId="2F70B800" w14:textId="124FA674" w:rsidR="00DF306C" w:rsidRDefault="00DF306C" w:rsidP="00DF306C"/>
    <w:p w14:paraId="14B16A70" w14:textId="7F4CCEBE" w:rsidR="00DF306C" w:rsidRDefault="009B40A9" w:rsidP="00DF306C">
      <w:r>
        <w:t>Solution</w:t>
      </w:r>
    </w:p>
    <w:p w14:paraId="6B40ECE7" w14:textId="77777777" w:rsidR="00731063" w:rsidRDefault="00731063" w:rsidP="00731063">
      <w:r>
        <w:t>#lamba = 10</w:t>
      </w:r>
    </w:p>
    <w:p w14:paraId="34CD4DE8" w14:textId="77777777" w:rsidR="00731063" w:rsidRDefault="00731063" w:rsidP="00731063">
      <w:r>
        <w:t>#Let X=Arriving customer is a male, Y= Arriving customer is a female</w:t>
      </w:r>
    </w:p>
    <w:p w14:paraId="43329E04" w14:textId="77777777" w:rsidR="00731063" w:rsidRDefault="00731063" w:rsidP="00731063">
      <w:r>
        <w:t>#We are given that arriving customer is either male or female with probability 1/2</w:t>
      </w:r>
    </w:p>
    <w:p w14:paraId="07E4C60A" w14:textId="77777777" w:rsidR="00731063" w:rsidRDefault="00731063" w:rsidP="00731063">
      <w:r>
        <w:t>#i.e.P(x=y)=1/2</w:t>
      </w:r>
    </w:p>
    <w:p w14:paraId="6E8E2527" w14:textId="77777777" w:rsidR="00731063" w:rsidRDefault="00731063" w:rsidP="00731063">
      <w:r>
        <w:t>#Also since X and Y are independent poisson processes so rate=(lambda x t)=(1/2 x 10)=5</w:t>
      </w:r>
    </w:p>
    <w:p w14:paraId="5E3439DC" w14:textId="77777777" w:rsidR="00731063" w:rsidRDefault="00731063" w:rsidP="00731063">
      <w:r>
        <w:t>#a)P(X=10)</w:t>
      </w:r>
    </w:p>
    <w:p w14:paraId="149C8DF5" w14:textId="77777777" w:rsidR="00731063" w:rsidRDefault="00731063" w:rsidP="00731063">
      <w:r>
        <w:t>dpois(10,5)</w:t>
      </w:r>
    </w:p>
    <w:p w14:paraId="54FEAC18" w14:textId="77777777" w:rsidR="00731063" w:rsidRDefault="00731063" w:rsidP="00731063">
      <w:r>
        <w:t>#b)P(k men entered)</w:t>
      </w:r>
    </w:p>
    <w:p w14:paraId="491D087C" w14:textId="77777777" w:rsidR="00731063" w:rsidRDefault="00731063" w:rsidP="00731063">
      <w:r>
        <w:t>x=1-dpois(10,5)*dpois(11,5)*dpois(12,5)*dpois(13,5)*dpois(14,5)*dpois(15,5)*dpois(16,5)*dpois(17,5)*dpois(18,5)*dpois(19,5)*dpois(20,5)</w:t>
      </w:r>
    </w:p>
    <w:p w14:paraId="1E89F76A" w14:textId="128B42ED" w:rsidR="00DF306C" w:rsidRDefault="00731063" w:rsidP="00731063">
      <w:r>
        <w:t>x</w:t>
      </w:r>
    </w:p>
    <w:p w14:paraId="039334A6" w14:textId="2E29E3C9" w:rsidR="00731063" w:rsidRDefault="00731063" w:rsidP="00731063">
      <w:r w:rsidRPr="00731063">
        <w:t>Answers:a)0.01813279, b)1</w:t>
      </w:r>
    </w:p>
    <w:p w14:paraId="271F02A1" w14:textId="6BB4900F" w:rsidR="00731063" w:rsidRDefault="00731063" w:rsidP="00731063"/>
    <w:p w14:paraId="09078AC9" w14:textId="16793BF4" w:rsidR="00731063" w:rsidRDefault="00731063" w:rsidP="00731063">
      <w:r>
        <w:t xml:space="preserve">e) </w:t>
      </w:r>
      <w:r w:rsidR="009B40A9" w:rsidRPr="009B40A9">
        <w:t>Number of claims to insurance company as Poisson process of 5 claims per day and the claim amount is uniformly distributed within range of 10000-50000. What is the expected amount and variance of the claim amount?</w:t>
      </w:r>
    </w:p>
    <w:p w14:paraId="7E64D461" w14:textId="5F690E66" w:rsidR="00731063" w:rsidRDefault="009B40A9" w:rsidP="00731063">
      <w:r>
        <w:t>Solution</w:t>
      </w:r>
    </w:p>
    <w:p w14:paraId="1B656779" w14:textId="77777777" w:rsidR="00731063" w:rsidRDefault="00731063" w:rsidP="00731063">
      <w:r>
        <w:t>&gt; # parameters for uniform distribution.</w:t>
      </w:r>
    </w:p>
    <w:p w14:paraId="1C3F4D9F" w14:textId="77777777" w:rsidR="00731063" w:rsidRDefault="00731063" w:rsidP="00731063">
      <w:r>
        <w:t>&gt; a= 10000</w:t>
      </w:r>
    </w:p>
    <w:p w14:paraId="43919D3C" w14:textId="77777777" w:rsidR="00731063" w:rsidRDefault="00731063" w:rsidP="00731063">
      <w:r>
        <w:lastRenderedPageBreak/>
        <w:t>&gt; b= 50000</w:t>
      </w:r>
    </w:p>
    <w:p w14:paraId="4449E3C8" w14:textId="77777777" w:rsidR="00731063" w:rsidRDefault="00731063" w:rsidP="00731063">
      <w:r>
        <w:t>&gt; u.s=runif(n=100,min = a,max=b)</w:t>
      </w:r>
    </w:p>
    <w:p w14:paraId="61B45974" w14:textId="77777777" w:rsidR="00731063" w:rsidRDefault="00731063" w:rsidP="00731063">
      <w:r>
        <w:t>&gt; mean.x=mean(u.s)</w:t>
      </w:r>
    </w:p>
    <w:p w14:paraId="5ED8A343" w14:textId="77777777" w:rsidR="00731063" w:rsidRDefault="00731063" w:rsidP="00731063">
      <w:r>
        <w:t>&gt; mean.x</w:t>
      </w:r>
    </w:p>
    <w:p w14:paraId="37FC1F4D" w14:textId="77777777" w:rsidR="00731063" w:rsidRDefault="00731063" w:rsidP="00731063">
      <w:r>
        <w:t>[1] 31668.6</w:t>
      </w:r>
    </w:p>
    <w:p w14:paraId="5E499E45" w14:textId="77777777" w:rsidR="00731063" w:rsidRDefault="00731063" w:rsidP="00731063">
      <w:r>
        <w:t>&gt; e.x= var(u.s)+(mean(u.s)**2)</w:t>
      </w:r>
    </w:p>
    <w:p w14:paraId="494999FA" w14:textId="77777777" w:rsidR="00731063" w:rsidRDefault="00731063" w:rsidP="00731063">
      <w:r>
        <w:t>&gt; e.x</w:t>
      </w:r>
    </w:p>
    <w:p w14:paraId="27A4EEA7" w14:textId="77777777" w:rsidR="00731063" w:rsidRDefault="00731063" w:rsidP="00731063">
      <w:r>
        <w:t>[1] 1125054423</w:t>
      </w:r>
    </w:p>
    <w:p w14:paraId="7D64468B" w14:textId="77777777" w:rsidR="00731063" w:rsidRDefault="00731063" w:rsidP="00731063">
      <w:r>
        <w:t>&gt; # parameter for Poisson distribution.</w:t>
      </w:r>
    </w:p>
    <w:p w14:paraId="0AF34673" w14:textId="77777777" w:rsidR="00731063" w:rsidRDefault="00731063" w:rsidP="00731063">
      <w:r>
        <w:t>&gt; lambda = 5</w:t>
      </w:r>
    </w:p>
    <w:p w14:paraId="31E2584F" w14:textId="77777777" w:rsidR="00731063" w:rsidRDefault="00731063" w:rsidP="00731063">
      <w:r>
        <w:t>&gt; t=31</w:t>
      </w:r>
    </w:p>
    <w:p w14:paraId="5362A0D2" w14:textId="77777777" w:rsidR="00731063" w:rsidRDefault="00731063" w:rsidP="00731063">
      <w:r>
        <w:t>&gt; #Sample mean and variance</w:t>
      </w:r>
    </w:p>
    <w:p w14:paraId="09C07521" w14:textId="77777777" w:rsidR="00731063" w:rsidRDefault="00731063" w:rsidP="00731063">
      <w:r>
        <w:t>&gt; (mean.s= lambda*t*mean.x)</w:t>
      </w:r>
    </w:p>
    <w:p w14:paraId="375A287D" w14:textId="77777777" w:rsidR="00731063" w:rsidRDefault="00731063" w:rsidP="00731063">
      <w:r>
        <w:t>[1] 4908633</w:t>
      </w:r>
    </w:p>
    <w:p w14:paraId="18D0116A" w14:textId="77777777" w:rsidR="00731063" w:rsidRDefault="00731063" w:rsidP="00731063">
      <w:r>
        <w:t>&gt; (var.s= lambda*t*e.x)</w:t>
      </w:r>
    </w:p>
    <w:p w14:paraId="0138C65C" w14:textId="77777777" w:rsidR="00731063" w:rsidRDefault="00731063" w:rsidP="00731063">
      <w:r>
        <w:t>[1] 174383435544</w:t>
      </w:r>
    </w:p>
    <w:p w14:paraId="7A1E6965" w14:textId="77777777" w:rsidR="00731063" w:rsidRDefault="00731063" w:rsidP="00731063">
      <w:r>
        <w:t>&gt; # theoretical mean and variance:</w:t>
      </w:r>
    </w:p>
    <w:p w14:paraId="7BBE4DD0" w14:textId="77777777" w:rsidR="00731063" w:rsidRDefault="00731063" w:rsidP="00731063">
      <w:r>
        <w:t>&gt; (mean.t = lambda * t * (b+a)/2)</w:t>
      </w:r>
    </w:p>
    <w:p w14:paraId="4EBC0F2F" w14:textId="77777777" w:rsidR="00731063" w:rsidRDefault="00731063" w:rsidP="00731063">
      <w:r>
        <w:t>[1] 4650000</w:t>
      </w:r>
    </w:p>
    <w:p w14:paraId="1F9F6A33" w14:textId="77777777" w:rsidR="00731063" w:rsidRDefault="00731063" w:rsidP="00731063">
      <w:r>
        <w:t>&gt; (var.t = lambda*t*(a*2+b*2+a*b)/3)</w:t>
      </w:r>
    </w:p>
    <w:p w14:paraId="65C6A6EA" w14:textId="18146AD7" w:rsidR="00731063" w:rsidRDefault="00731063" w:rsidP="00731063">
      <w:r>
        <w:t>[1] 160166666667</w:t>
      </w:r>
    </w:p>
    <w:p w14:paraId="62538542" w14:textId="392C15EF" w:rsidR="00731063" w:rsidRDefault="00731063" w:rsidP="00731063"/>
    <w:p w14:paraId="6B524D4F" w14:textId="57926A61" w:rsidR="00731063" w:rsidRDefault="00731063" w:rsidP="00731063">
      <w:r>
        <w:t>f)</w:t>
      </w:r>
    </w:p>
    <w:p w14:paraId="16BC6E8E" w14:textId="77777777" w:rsidR="00850D3C" w:rsidRDefault="00850D3C" w:rsidP="00850D3C">
      <w:pPr>
        <w:pStyle w:val="NormalWeb"/>
        <w:shd w:val="clear" w:color="auto" w:fill="FFFFFF"/>
        <w:textAlignment w:val="baseline"/>
        <w:rPr>
          <w:rFonts w:ascii="Helvetica" w:hAnsi="Helvetica" w:cs="Helvetica"/>
          <w:color w:val="000000"/>
          <w:sz w:val="21"/>
          <w:szCs w:val="21"/>
        </w:rPr>
      </w:pPr>
      <w:r>
        <w:rPr>
          <w:rFonts w:ascii="Helvetica" w:hAnsi="Helvetica" w:cs="Helvetica"/>
          <w:color w:val="000000"/>
          <w:sz w:val="21"/>
          <w:szCs w:val="21"/>
        </w:rPr>
        <w:t>Consider a Poisson process </w:t>
      </w:r>
      <w:r>
        <w:rPr>
          <w:rFonts w:ascii="Helvetica" w:hAnsi="Helvetica" w:cs="Helvetica"/>
          <w:noProof/>
          <w:color w:val="000000"/>
          <w:sz w:val="21"/>
          <w:szCs w:val="21"/>
        </w:rPr>
        <w:drawing>
          <wp:inline distT="0" distB="0" distL="0" distR="0" wp14:anchorId="7D474C92" wp14:editId="33517C7E">
            <wp:extent cx="518160" cy="182880"/>
            <wp:effectExtent l="0" t="0" r="0" b="0"/>
            <wp:docPr id="7" name="Picture 7" descr="gif.latex (54×20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if.latex (54×20)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" cy="182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Helvetica" w:hAnsi="Helvetica" w:cs="Helvetica"/>
          <w:color w:val="000000"/>
          <w:sz w:val="21"/>
          <w:szCs w:val="21"/>
        </w:rPr>
        <w:t>, with non-homogeneous intensity </w:t>
      </w:r>
      <w:r>
        <w:rPr>
          <w:rFonts w:ascii="Helvetica" w:hAnsi="Helvetica" w:cs="Helvetica"/>
          <w:noProof/>
          <w:color w:val="000000"/>
          <w:sz w:val="21"/>
          <w:szCs w:val="21"/>
        </w:rPr>
        <w:drawing>
          <wp:inline distT="0" distB="0" distL="0" distR="0" wp14:anchorId="5821C690" wp14:editId="22CB6585">
            <wp:extent cx="274320" cy="182880"/>
            <wp:effectExtent l="0" t="0" r="0" b="0"/>
            <wp:docPr id="6" name="Picture 6" descr="http://latex.codecogs.com/gif.latex?%5Clambda(t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://latex.codecogs.com/gif.latex?%5Clambda(t)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" cy="182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Helvetica" w:hAnsi="Helvetica" w:cs="Helvetica"/>
          <w:color w:val="000000"/>
          <w:sz w:val="21"/>
          <w:szCs w:val="21"/>
        </w:rPr>
        <w:t>. Here, we consider a deterministic function, not a stochastic intensity. Define the cumulated intensity</w:t>
      </w:r>
    </w:p>
    <w:p w14:paraId="55E9EF6A" w14:textId="77777777" w:rsidR="00850D3C" w:rsidRDefault="00850D3C" w:rsidP="00850D3C">
      <w:pPr>
        <w:pStyle w:val="NormalWeb"/>
        <w:shd w:val="clear" w:color="auto" w:fill="FFFFFF"/>
        <w:jc w:val="center"/>
        <w:textAlignment w:val="baseline"/>
        <w:rPr>
          <w:rFonts w:ascii="Helvetica" w:hAnsi="Helvetica" w:cs="Helvetica"/>
          <w:color w:val="000000"/>
          <w:sz w:val="21"/>
          <w:szCs w:val="21"/>
        </w:rPr>
      </w:pPr>
      <w:r>
        <w:rPr>
          <w:rFonts w:ascii="Helvetica" w:hAnsi="Helvetica" w:cs="Helvetica"/>
          <w:noProof/>
          <w:color w:val="000000"/>
          <w:sz w:val="21"/>
          <w:szCs w:val="21"/>
        </w:rPr>
        <w:drawing>
          <wp:inline distT="0" distB="0" distL="0" distR="0" wp14:anchorId="700265AC" wp14:editId="270366D4">
            <wp:extent cx="1264920" cy="426720"/>
            <wp:effectExtent l="0" t="0" r="0" b="0"/>
            <wp:docPr id="5" name="Picture 5" descr="http://latex.codecogs.com/gif.latex?%5CLambda(t)=%5Cint_0%5Et%5Clambda(s)d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://latex.codecogs.com/gif.latex?%5CLambda(t)=%5Cint_0%5Et%5Clambda(s)ds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4920" cy="426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928755" w14:textId="77777777" w:rsidR="00850D3C" w:rsidRDefault="00850D3C" w:rsidP="00850D3C">
      <w:pPr>
        <w:pStyle w:val="NormalWeb"/>
        <w:shd w:val="clear" w:color="auto" w:fill="FFFFFF"/>
        <w:textAlignment w:val="baseline"/>
        <w:rPr>
          <w:rFonts w:ascii="Helvetica" w:hAnsi="Helvetica" w:cs="Helvetica"/>
          <w:color w:val="000000"/>
          <w:sz w:val="21"/>
          <w:szCs w:val="21"/>
        </w:rPr>
      </w:pPr>
      <w:r>
        <w:rPr>
          <w:rFonts w:ascii="Helvetica" w:hAnsi="Helvetica" w:cs="Helvetica"/>
          <w:color w:val="000000"/>
          <w:sz w:val="21"/>
          <w:szCs w:val="21"/>
        </w:rPr>
        <w:t>in the sense that the number of events that occurred between time </w:t>
      </w:r>
      <w:r>
        <w:rPr>
          <w:rFonts w:ascii="Helvetica" w:hAnsi="Helvetica" w:cs="Helvetica"/>
          <w:noProof/>
          <w:color w:val="000000"/>
          <w:sz w:val="21"/>
          <w:szCs w:val="21"/>
        </w:rPr>
        <w:drawing>
          <wp:inline distT="0" distB="0" distL="0" distR="0" wp14:anchorId="488CA9DB" wp14:editId="575D2467">
            <wp:extent cx="83820" cy="114300"/>
            <wp:effectExtent l="0" t="0" r="0" b="0"/>
            <wp:docPr id="4" name="Picture 4" descr="gif.latex (8×13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gif.latex (8×13)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" cy="11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Helvetica" w:hAnsi="Helvetica" w:cs="Helvetica"/>
          <w:color w:val="000000"/>
          <w:sz w:val="21"/>
          <w:szCs w:val="21"/>
        </w:rPr>
        <w:t> and </w:t>
      </w:r>
      <w:r>
        <w:rPr>
          <w:rFonts w:ascii="Helvetica" w:hAnsi="Helvetica" w:cs="Helvetica"/>
          <w:noProof/>
          <w:color w:val="000000"/>
          <w:sz w:val="21"/>
          <w:szCs w:val="21"/>
        </w:rPr>
        <w:drawing>
          <wp:inline distT="0" distB="0" distL="0" distR="0" wp14:anchorId="2B4A6833" wp14:editId="608C2BC4">
            <wp:extent cx="60960" cy="114300"/>
            <wp:effectExtent l="0" t="0" r="0" b="0"/>
            <wp:docPr id="3" name="Picture 3" descr="gif.latex (6×12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gif.latex (6×12)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" cy="11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Helvetica" w:hAnsi="Helvetica" w:cs="Helvetica"/>
          <w:color w:val="000000"/>
          <w:sz w:val="21"/>
          <w:szCs w:val="21"/>
        </w:rPr>
        <w:t> is a random variable that is Poisson distributed with parameter  </w:t>
      </w:r>
      <w:r>
        <w:rPr>
          <w:rFonts w:ascii="Helvetica" w:hAnsi="Helvetica" w:cs="Helvetica"/>
          <w:noProof/>
          <w:color w:val="000000"/>
          <w:sz w:val="21"/>
          <w:szCs w:val="21"/>
        </w:rPr>
        <w:drawing>
          <wp:inline distT="0" distB="0" distL="0" distR="0" wp14:anchorId="7C77E3BA" wp14:editId="1E685B7F">
            <wp:extent cx="297180" cy="182880"/>
            <wp:effectExtent l="0" t="0" r="0" b="0"/>
            <wp:docPr id="2" name="Picture 2" descr="http://latex.codecogs.com/gif.latex?%5CLambda(t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://latex.codecogs.com/gif.latex?%5CLambda(t)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" cy="182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Helvetica" w:hAnsi="Helvetica" w:cs="Helvetica"/>
          <w:color w:val="000000"/>
          <w:sz w:val="21"/>
          <w:szCs w:val="21"/>
        </w:rPr>
        <w:t>.</w:t>
      </w:r>
    </w:p>
    <w:p w14:paraId="325E88D8" w14:textId="77777777" w:rsidR="00850D3C" w:rsidRDefault="00850D3C" w:rsidP="00850D3C">
      <w:pPr>
        <w:pStyle w:val="NormalWeb"/>
        <w:shd w:val="clear" w:color="auto" w:fill="FFFFFF"/>
        <w:textAlignment w:val="baseline"/>
        <w:rPr>
          <w:rFonts w:ascii="Helvetica" w:hAnsi="Helvetica" w:cs="Helvetica"/>
          <w:color w:val="000000"/>
          <w:sz w:val="21"/>
          <w:szCs w:val="21"/>
        </w:rPr>
      </w:pPr>
      <w:r>
        <w:rPr>
          <w:rFonts w:ascii="Helvetica" w:hAnsi="Helvetica" w:cs="Helvetica"/>
          <w:color w:val="000000"/>
          <w:sz w:val="21"/>
          <w:szCs w:val="21"/>
        </w:rPr>
        <w:t>For example, consider here a cyclical Poisson process, with intensity</w:t>
      </w:r>
    </w:p>
    <w:p w14:paraId="6FB48C73" w14:textId="77777777" w:rsidR="00850D3C" w:rsidRDefault="00850D3C" w:rsidP="00850D3C">
      <w:pPr>
        <w:pStyle w:val="NormalWeb"/>
        <w:shd w:val="clear" w:color="auto" w:fill="FFFFFF"/>
        <w:textAlignment w:val="baseline"/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</w:pP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>To compute the cumulated intensity, consider a very general function</w:t>
      </w:r>
    </w:p>
    <w:p w14:paraId="7C7D0AA4" w14:textId="77777777" w:rsidR="00850D3C" w:rsidRPr="006B1092" w:rsidRDefault="00850D3C" w:rsidP="00850D3C">
      <w:pPr>
        <w:shd w:val="clear" w:color="auto" w:fill="FFFFFF"/>
        <w:spacing w:before="100" w:beforeAutospacing="1" w:after="100" w:afterAutospacing="1"/>
        <w:textAlignment w:val="baseline"/>
        <w:rPr>
          <w:rFonts w:ascii="Helvetica" w:eastAsia="Times New Roman" w:hAnsi="Helvetica" w:cs="Helvetica"/>
          <w:color w:val="000000"/>
          <w:sz w:val="21"/>
          <w:szCs w:val="21"/>
          <w:lang w:eastAsia="en-IN"/>
        </w:rPr>
      </w:pPr>
      <w:r w:rsidRPr="006B1092">
        <w:rPr>
          <w:rFonts w:ascii="Helvetica" w:eastAsia="Times New Roman" w:hAnsi="Helvetica" w:cs="Helvetica"/>
          <w:color w:val="000000"/>
          <w:sz w:val="21"/>
          <w:szCs w:val="21"/>
          <w:lang w:eastAsia="en-IN"/>
        </w:rPr>
        <w:lastRenderedPageBreak/>
        <w:t>The idea is to generate a Poisson process on a finite interval </w:t>
      </w:r>
      <w:r w:rsidRPr="006B1092">
        <w:rPr>
          <w:rFonts w:ascii="Helvetica" w:eastAsia="Times New Roman" w:hAnsi="Helvetica" w:cs="Helvetica"/>
          <w:noProof/>
          <w:color w:val="000000"/>
          <w:sz w:val="21"/>
          <w:szCs w:val="21"/>
          <w:lang w:eastAsia="en-IN"/>
        </w:rPr>
        <w:drawing>
          <wp:inline distT="0" distB="0" distL="0" distR="0" wp14:anchorId="248AD39B" wp14:editId="7CE4AB2F">
            <wp:extent cx="342900" cy="182880"/>
            <wp:effectExtent l="0" t="0" r="0" b="0"/>
            <wp:docPr id="15" name="Picture 15" descr="http://latex.codecogs.com/gif.latex?%5B0,T%5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quationview" descr="http://latex.codecogs.com/gif.latex?%5B0,T%5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" cy="182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B1092">
        <w:rPr>
          <w:rFonts w:ascii="Helvetica" w:eastAsia="Times New Roman" w:hAnsi="Helvetica" w:cs="Helvetica"/>
          <w:color w:val="000000"/>
          <w:sz w:val="21"/>
          <w:szCs w:val="21"/>
          <w:lang w:eastAsia="en-IN"/>
        </w:rPr>
        <w:t>.</w:t>
      </w:r>
    </w:p>
    <w:p w14:paraId="640E20F3" w14:textId="77777777" w:rsidR="00850D3C" w:rsidRPr="006B1092" w:rsidRDefault="00850D3C" w:rsidP="00850D3C">
      <w:pPr>
        <w:shd w:val="clear" w:color="auto" w:fill="FFFFFF"/>
        <w:spacing w:before="100" w:beforeAutospacing="1" w:after="100" w:afterAutospacing="1"/>
        <w:textAlignment w:val="baseline"/>
        <w:rPr>
          <w:rFonts w:ascii="Helvetica" w:eastAsia="Times New Roman" w:hAnsi="Helvetica" w:cs="Helvetica"/>
          <w:color w:val="000000"/>
          <w:sz w:val="21"/>
          <w:szCs w:val="21"/>
          <w:lang w:eastAsia="en-IN"/>
        </w:rPr>
      </w:pPr>
      <w:r w:rsidRPr="006B1092">
        <w:rPr>
          <w:rFonts w:ascii="Helvetica" w:eastAsia="Times New Roman" w:hAnsi="Helvetica" w:cs="Helvetica"/>
          <w:color w:val="000000"/>
          <w:sz w:val="21"/>
          <w:szCs w:val="21"/>
          <w:lang w:eastAsia="en-IN"/>
        </w:rPr>
        <w:t>The first code is based on a proposition from Çinlar (1975),</w:t>
      </w:r>
    </w:p>
    <w:p w14:paraId="0D12EF5C" w14:textId="77777777" w:rsidR="00850D3C" w:rsidRPr="006B1092" w:rsidRDefault="00850D3C" w:rsidP="00850D3C">
      <w:pPr>
        <w:numPr>
          <w:ilvl w:val="0"/>
          <w:numId w:val="1"/>
        </w:numPr>
        <w:shd w:val="clear" w:color="auto" w:fill="FFFFFF"/>
        <w:spacing w:after="0" w:line="240" w:lineRule="auto"/>
        <w:textAlignment w:val="baseline"/>
        <w:rPr>
          <w:rFonts w:ascii="Helvetica" w:eastAsia="Times New Roman" w:hAnsi="Helvetica" w:cs="Helvetica"/>
          <w:color w:val="000000"/>
          <w:sz w:val="21"/>
          <w:szCs w:val="21"/>
          <w:lang w:eastAsia="en-IN"/>
        </w:rPr>
      </w:pPr>
      <w:r w:rsidRPr="006B1092">
        <w:rPr>
          <w:rFonts w:ascii="Helvetica" w:eastAsia="Times New Roman" w:hAnsi="Helvetica" w:cs="Helvetica"/>
          <w:color w:val="000000"/>
          <w:sz w:val="21"/>
          <w:szCs w:val="21"/>
          <w:lang w:eastAsia="en-IN"/>
        </w:rPr>
        <w:t>start with </w:t>
      </w:r>
      <w:r w:rsidRPr="006B1092">
        <w:rPr>
          <w:rFonts w:ascii="Helvetica" w:eastAsia="Times New Roman" w:hAnsi="Helvetica" w:cs="Helvetica"/>
          <w:noProof/>
          <w:color w:val="000000"/>
          <w:sz w:val="21"/>
          <w:szCs w:val="21"/>
          <w:lang w:eastAsia="en-IN"/>
        </w:rPr>
        <w:drawing>
          <wp:inline distT="0" distB="0" distL="0" distR="0" wp14:anchorId="6B882E05" wp14:editId="625A7112">
            <wp:extent cx="403860" cy="114300"/>
            <wp:effectExtent l="0" t="0" r="0" b="0"/>
            <wp:docPr id="14" name="Picture 14" descr="http://latex.codecogs.com/gif.latex?s=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http://latex.codecogs.com/gif.latex?s=0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" cy="11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75512C" w14:textId="77777777" w:rsidR="00850D3C" w:rsidRPr="006B1092" w:rsidRDefault="00850D3C" w:rsidP="00850D3C">
      <w:pPr>
        <w:numPr>
          <w:ilvl w:val="0"/>
          <w:numId w:val="1"/>
        </w:numPr>
        <w:shd w:val="clear" w:color="auto" w:fill="FFFFFF"/>
        <w:spacing w:after="0" w:line="240" w:lineRule="auto"/>
        <w:textAlignment w:val="baseline"/>
        <w:rPr>
          <w:rFonts w:ascii="Helvetica" w:eastAsia="Times New Roman" w:hAnsi="Helvetica" w:cs="Helvetica"/>
          <w:color w:val="000000"/>
          <w:sz w:val="21"/>
          <w:szCs w:val="21"/>
          <w:lang w:eastAsia="en-IN"/>
        </w:rPr>
      </w:pPr>
      <w:r w:rsidRPr="006B1092">
        <w:rPr>
          <w:rFonts w:ascii="Helvetica" w:eastAsia="Times New Roman" w:hAnsi="Helvetica" w:cs="Helvetica"/>
          <w:color w:val="000000"/>
          <w:sz w:val="21"/>
          <w:szCs w:val="21"/>
          <w:lang w:eastAsia="en-IN"/>
        </w:rPr>
        <w:t>generate </w:t>
      </w:r>
      <w:r w:rsidRPr="006B1092">
        <w:rPr>
          <w:rFonts w:ascii="Helvetica" w:eastAsia="Times New Roman" w:hAnsi="Helvetica" w:cs="Helvetica"/>
          <w:noProof/>
          <w:color w:val="000000"/>
          <w:sz w:val="21"/>
          <w:szCs w:val="21"/>
          <w:lang w:eastAsia="en-IN"/>
        </w:rPr>
        <w:drawing>
          <wp:inline distT="0" distB="0" distL="0" distR="0" wp14:anchorId="42B0B819" wp14:editId="10937AE4">
            <wp:extent cx="922020" cy="182880"/>
            <wp:effectExtent l="0" t="0" r="0" b="0"/>
            <wp:docPr id="13" name="Picture 13" descr="gif.latex (96×19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gif.latex (96×19)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2020" cy="182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B7DA06" w14:textId="77777777" w:rsidR="00850D3C" w:rsidRPr="006B1092" w:rsidRDefault="00850D3C" w:rsidP="00850D3C">
      <w:pPr>
        <w:numPr>
          <w:ilvl w:val="0"/>
          <w:numId w:val="1"/>
        </w:numPr>
        <w:shd w:val="clear" w:color="auto" w:fill="FFFFFF"/>
        <w:spacing w:after="0" w:line="240" w:lineRule="auto"/>
        <w:textAlignment w:val="baseline"/>
        <w:rPr>
          <w:rFonts w:ascii="Helvetica" w:eastAsia="Times New Roman" w:hAnsi="Helvetica" w:cs="Helvetica"/>
          <w:color w:val="000000"/>
          <w:sz w:val="21"/>
          <w:szCs w:val="21"/>
          <w:lang w:eastAsia="en-IN"/>
        </w:rPr>
      </w:pPr>
      <w:r w:rsidRPr="006B1092">
        <w:rPr>
          <w:rFonts w:ascii="Helvetica" w:eastAsia="Times New Roman" w:hAnsi="Helvetica" w:cs="Helvetica"/>
          <w:color w:val="000000"/>
          <w:sz w:val="21"/>
          <w:szCs w:val="21"/>
          <w:lang w:eastAsia="en-IN"/>
        </w:rPr>
        <w:t>set </w:t>
      </w:r>
      <w:r w:rsidRPr="006B1092">
        <w:rPr>
          <w:rFonts w:ascii="Helvetica" w:eastAsia="Times New Roman" w:hAnsi="Helvetica" w:cs="Helvetica"/>
          <w:noProof/>
          <w:color w:val="000000"/>
          <w:sz w:val="21"/>
          <w:szCs w:val="21"/>
          <w:lang w:eastAsia="en-IN"/>
        </w:rPr>
        <w:drawing>
          <wp:inline distT="0" distB="0" distL="0" distR="0" wp14:anchorId="04DE2E36" wp14:editId="5A9F75A1">
            <wp:extent cx="1089660" cy="182880"/>
            <wp:effectExtent l="0" t="0" r="0" b="0"/>
            <wp:docPr id="12" name="Picture 12" descr="gif.latex (112×19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gif.latex (112×19)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9660" cy="182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341E9A" w14:textId="77777777" w:rsidR="00850D3C" w:rsidRPr="006B1092" w:rsidRDefault="00850D3C" w:rsidP="00850D3C">
      <w:pPr>
        <w:numPr>
          <w:ilvl w:val="0"/>
          <w:numId w:val="1"/>
        </w:numPr>
        <w:shd w:val="clear" w:color="auto" w:fill="FFFFFF"/>
        <w:spacing w:after="0" w:line="240" w:lineRule="auto"/>
        <w:textAlignment w:val="baseline"/>
        <w:rPr>
          <w:rFonts w:ascii="Helvetica" w:eastAsia="Times New Roman" w:hAnsi="Helvetica" w:cs="Helvetica"/>
          <w:color w:val="000000"/>
          <w:sz w:val="21"/>
          <w:szCs w:val="21"/>
          <w:lang w:eastAsia="en-IN"/>
        </w:rPr>
      </w:pPr>
      <w:r w:rsidRPr="006B1092">
        <w:rPr>
          <w:rFonts w:ascii="Helvetica" w:eastAsia="Times New Roman" w:hAnsi="Helvetica" w:cs="Helvetica"/>
          <w:color w:val="000000"/>
          <w:sz w:val="21"/>
          <w:szCs w:val="21"/>
          <w:lang w:eastAsia="en-IN"/>
        </w:rPr>
        <w:t>set </w:t>
      </w:r>
      <w:r w:rsidRPr="006B1092">
        <w:rPr>
          <w:rFonts w:ascii="Helvetica" w:eastAsia="Times New Roman" w:hAnsi="Helvetica" w:cs="Helvetica"/>
          <w:noProof/>
          <w:color w:val="000000"/>
          <w:sz w:val="21"/>
          <w:szCs w:val="21"/>
          <w:lang w:eastAsia="en-IN"/>
        </w:rPr>
        <w:drawing>
          <wp:inline distT="0" distB="0" distL="0" distR="0" wp14:anchorId="32707B2E" wp14:editId="20325773">
            <wp:extent cx="60960" cy="114300"/>
            <wp:effectExtent l="0" t="0" r="0" b="0"/>
            <wp:docPr id="11" name="Picture 11" descr="gif.latex (6×12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gif.latex (6×12)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" cy="11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B1092">
        <w:rPr>
          <w:rFonts w:ascii="Helvetica" w:eastAsia="Times New Roman" w:hAnsi="Helvetica" w:cs="Helvetica"/>
          <w:color w:val="000000"/>
          <w:sz w:val="21"/>
          <w:szCs w:val="21"/>
          <w:lang w:eastAsia="en-IN"/>
        </w:rPr>
        <w:t> denote </w:t>
      </w:r>
      <w:r w:rsidRPr="006B1092">
        <w:rPr>
          <w:rFonts w:ascii="Helvetica" w:eastAsia="Times New Roman" w:hAnsi="Helvetica" w:cs="Helvetica"/>
          <w:noProof/>
          <w:color w:val="000000"/>
          <w:sz w:val="21"/>
          <w:szCs w:val="21"/>
          <w:lang w:eastAsia="en-IN"/>
        </w:rPr>
        <w:drawing>
          <wp:inline distT="0" distB="0" distL="0" distR="0" wp14:anchorId="4651920C" wp14:editId="425CA3D6">
            <wp:extent cx="1181100" cy="182880"/>
            <wp:effectExtent l="0" t="0" r="0" b="0"/>
            <wp:docPr id="10" name="Picture 10" descr="gif.latex (124×19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gif.latex (124×19)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100" cy="182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86CEB1" w14:textId="77777777" w:rsidR="00850D3C" w:rsidRPr="006B1092" w:rsidRDefault="00850D3C" w:rsidP="00850D3C">
      <w:pPr>
        <w:numPr>
          <w:ilvl w:val="0"/>
          <w:numId w:val="1"/>
        </w:numPr>
        <w:shd w:val="clear" w:color="auto" w:fill="FFFFFF"/>
        <w:spacing w:after="0" w:line="240" w:lineRule="auto"/>
        <w:textAlignment w:val="baseline"/>
        <w:rPr>
          <w:rFonts w:ascii="Helvetica" w:eastAsia="Times New Roman" w:hAnsi="Helvetica" w:cs="Helvetica"/>
          <w:color w:val="000000"/>
          <w:sz w:val="21"/>
          <w:szCs w:val="21"/>
          <w:lang w:eastAsia="en-IN"/>
        </w:rPr>
      </w:pPr>
      <w:r w:rsidRPr="006B1092">
        <w:rPr>
          <w:rFonts w:ascii="Helvetica" w:eastAsia="Times New Roman" w:hAnsi="Helvetica" w:cs="Helvetica"/>
          <w:color w:val="000000"/>
          <w:sz w:val="21"/>
          <w:szCs w:val="21"/>
          <w:lang w:eastAsia="en-IN"/>
        </w:rPr>
        <w:t>deliver </w:t>
      </w:r>
      <w:r w:rsidRPr="006B1092">
        <w:rPr>
          <w:rFonts w:ascii="Helvetica" w:eastAsia="Times New Roman" w:hAnsi="Helvetica" w:cs="Helvetica"/>
          <w:noProof/>
          <w:color w:val="000000"/>
          <w:sz w:val="21"/>
          <w:szCs w:val="21"/>
          <w:lang w:eastAsia="en-IN"/>
        </w:rPr>
        <w:drawing>
          <wp:inline distT="0" distB="0" distL="0" distR="0" wp14:anchorId="77061B89" wp14:editId="405B4BF5">
            <wp:extent cx="60960" cy="114300"/>
            <wp:effectExtent l="0" t="0" r="0" b="0"/>
            <wp:docPr id="9" name="Picture 9" descr="http://latex.codecogs.com/gif.latex?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quationview" descr="http://latex.codecogs.com/gif.latex?t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" cy="11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B4207C" w14:textId="77777777" w:rsidR="00850D3C" w:rsidRPr="006B1092" w:rsidRDefault="00850D3C" w:rsidP="00850D3C">
      <w:pPr>
        <w:numPr>
          <w:ilvl w:val="0"/>
          <w:numId w:val="1"/>
        </w:numPr>
        <w:shd w:val="clear" w:color="auto" w:fill="FFFFFF"/>
        <w:spacing w:after="0" w:line="240" w:lineRule="auto"/>
        <w:textAlignment w:val="baseline"/>
        <w:rPr>
          <w:rFonts w:ascii="Helvetica" w:eastAsia="Times New Roman" w:hAnsi="Helvetica" w:cs="Helvetica"/>
          <w:color w:val="000000"/>
          <w:sz w:val="21"/>
          <w:szCs w:val="21"/>
          <w:lang w:eastAsia="en-IN"/>
        </w:rPr>
      </w:pPr>
      <w:r w:rsidRPr="006B1092">
        <w:rPr>
          <w:rFonts w:ascii="Helvetica" w:eastAsia="Times New Roman" w:hAnsi="Helvetica" w:cs="Helvetica"/>
          <w:color w:val="000000"/>
          <w:sz w:val="21"/>
          <w:szCs w:val="21"/>
          <w:lang w:eastAsia="en-IN"/>
        </w:rPr>
        <w:t>go to step 2.</w:t>
      </w:r>
    </w:p>
    <w:p w14:paraId="324F1A20" w14:textId="77777777" w:rsidR="00850D3C" w:rsidRPr="006B1092" w:rsidRDefault="00850D3C" w:rsidP="00850D3C">
      <w:pPr>
        <w:shd w:val="clear" w:color="auto" w:fill="FFFFFF"/>
        <w:spacing w:before="100" w:beforeAutospacing="1" w:after="100" w:afterAutospacing="1"/>
        <w:textAlignment w:val="baseline"/>
        <w:rPr>
          <w:rFonts w:ascii="Helvetica" w:eastAsia="Times New Roman" w:hAnsi="Helvetica" w:cs="Helvetica"/>
          <w:color w:val="000000"/>
          <w:sz w:val="21"/>
          <w:szCs w:val="21"/>
          <w:lang w:eastAsia="en-IN"/>
        </w:rPr>
      </w:pPr>
      <w:r w:rsidRPr="006B1092">
        <w:rPr>
          <w:rFonts w:ascii="Helvetica" w:eastAsia="Times New Roman" w:hAnsi="Helvetica" w:cs="Helvetica"/>
          <w:color w:val="000000"/>
          <w:sz w:val="21"/>
          <w:szCs w:val="21"/>
          <w:lang w:eastAsia="en-IN"/>
        </w:rPr>
        <w:t>In order to get the infinimum of </w:t>
      </w:r>
      <w:r w:rsidRPr="006B1092">
        <w:rPr>
          <w:rFonts w:ascii="Helvetica" w:eastAsia="Times New Roman" w:hAnsi="Helvetica" w:cs="Helvetica"/>
          <w:noProof/>
          <w:color w:val="000000"/>
          <w:sz w:val="21"/>
          <w:szCs w:val="21"/>
          <w:lang w:eastAsia="en-IN"/>
        </w:rPr>
        <w:drawing>
          <wp:inline distT="0" distB="0" distL="0" distR="0" wp14:anchorId="097DD325" wp14:editId="3B19DD73">
            <wp:extent cx="114300" cy="121920"/>
            <wp:effectExtent l="0" t="0" r="0" b="0"/>
            <wp:docPr id="8" name="Picture 8" descr="gif.latex (12×13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gif.latex (12×13)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21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B1092">
        <w:rPr>
          <w:rFonts w:ascii="Helvetica" w:eastAsia="Times New Roman" w:hAnsi="Helvetica" w:cs="Helvetica"/>
          <w:color w:val="000000"/>
          <w:sz w:val="21"/>
          <w:szCs w:val="21"/>
          <w:lang w:eastAsia="en-IN"/>
        </w:rPr>
        <w:t>, consider a code as</w:t>
      </w:r>
    </w:p>
    <w:p w14:paraId="1FAA18D1" w14:textId="77777777" w:rsidR="00850D3C" w:rsidRDefault="00850D3C" w:rsidP="00850D3C">
      <w:pPr>
        <w:pStyle w:val="NormalWeb"/>
        <w:shd w:val="clear" w:color="auto" w:fill="FFFFFF"/>
        <w:textAlignment w:val="baseline"/>
        <w:rPr>
          <w:rFonts w:ascii="Helvetica" w:hAnsi="Helvetica" w:cs="Helvetica"/>
          <w:color w:val="000000"/>
          <w:sz w:val="21"/>
          <w:szCs w:val="21"/>
        </w:rPr>
      </w:pPr>
    </w:p>
    <w:p w14:paraId="5B86BF93" w14:textId="77777777" w:rsidR="00850D3C" w:rsidRPr="006B1092" w:rsidRDefault="00850D3C" w:rsidP="00850D3C">
      <w:pPr>
        <w:pStyle w:val="BodyText"/>
      </w:pPr>
    </w:p>
    <w:p w14:paraId="5B704657" w14:textId="77777777" w:rsidR="00850D3C" w:rsidRDefault="00850D3C" w:rsidP="00850D3C">
      <w:pPr>
        <w:pStyle w:val="SourceCode"/>
      </w:pPr>
      <w:r>
        <w:rPr>
          <w:rStyle w:val="NormalTok"/>
        </w:rPr>
        <w:t>lambda=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DecValTok"/>
        </w:rPr>
        <w:t>100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KeywordTok"/>
        </w:rPr>
        <w:t>sin</w:t>
      </w:r>
      <w:r>
        <w:rPr>
          <w:rStyle w:val="NormalTok"/>
        </w:rPr>
        <w:t>(x</w:t>
      </w:r>
      <w:r>
        <w:rPr>
          <w:rStyle w:val="OperatorTok"/>
        </w:rPr>
        <w:t>*</w:t>
      </w:r>
      <w:r>
        <w:rPr>
          <w:rStyle w:val="NormalTok"/>
        </w:rPr>
        <w:t>pi)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mbda=</w:t>
      </w:r>
      <w:r>
        <w:rPr>
          <w:rStyle w:val="ControlFlowTok"/>
        </w:rPr>
        <w:t>function</w:t>
      </w:r>
      <w:r>
        <w:rPr>
          <w:rStyle w:val="NormalTok"/>
        </w:rPr>
        <w:t xml:space="preserve">(t) </w:t>
      </w:r>
      <w:r>
        <w:rPr>
          <w:rStyle w:val="KeywordTok"/>
        </w:rPr>
        <w:t>integrate</w:t>
      </w:r>
      <w:r>
        <w:rPr>
          <w:rStyle w:val="NormalTok"/>
        </w:rPr>
        <w:t>(</w:t>
      </w:r>
      <w:r>
        <w:rPr>
          <w:rStyle w:val="DataTypeTok"/>
        </w:rPr>
        <w:t>f=</w:t>
      </w:r>
      <w:r>
        <w:rPr>
          <w:rStyle w:val="NormalTok"/>
        </w:rPr>
        <w:t>lambda,</w:t>
      </w:r>
      <w:r>
        <w:rPr>
          <w:rStyle w:val="DataTypeTok"/>
        </w:rPr>
        <w:t>lower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upper=</w:t>
      </w:r>
      <w:r>
        <w:rPr>
          <w:rStyle w:val="NormalTok"/>
        </w:rPr>
        <w:t>t)</w:t>
      </w:r>
      <w:r>
        <w:rPr>
          <w:rStyle w:val="OperatorTok"/>
        </w:rPr>
        <w:t>$</w:t>
      </w:r>
      <w:r>
        <w:rPr>
          <w:rStyle w:val="NormalTok"/>
        </w:rPr>
        <w:t>value</w:t>
      </w:r>
      <w:r>
        <w:br/>
      </w:r>
      <w:r>
        <w:rPr>
          <w:rStyle w:val="NormalTok"/>
        </w:rPr>
        <w:t>Tmax=</w:t>
      </w:r>
      <w:r>
        <w:rPr>
          <w:rStyle w:val="DecValTok"/>
        </w:rPr>
        <w:t>5</w:t>
      </w:r>
      <w:r>
        <w:br/>
      </w:r>
      <w:r>
        <w:rPr>
          <w:rStyle w:val="NormalTok"/>
        </w:rPr>
        <w:t>s=</w:t>
      </w:r>
      <w:r>
        <w:rPr>
          <w:rStyle w:val="DecValTok"/>
        </w:rPr>
        <w:t>0</w:t>
      </w:r>
      <w:r>
        <w:rPr>
          <w:rStyle w:val="NormalTok"/>
        </w:rPr>
        <w:t>; v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length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X=</w:t>
      </w:r>
      <w:r>
        <w:rPr>
          <w:rStyle w:val="KeywordTok"/>
        </w:rPr>
        <w:t>numeri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>(X[</w:t>
      </w:r>
      <w:r>
        <w:rPr>
          <w:rStyle w:val="KeywordTok"/>
        </w:rPr>
        <w:t>length</w:t>
      </w:r>
      <w:r>
        <w:rPr>
          <w:rStyle w:val="NormalTok"/>
        </w:rPr>
        <w:t>(X)]</w:t>
      </w:r>
      <w:r>
        <w:rPr>
          <w:rStyle w:val="OperatorTok"/>
        </w:rPr>
        <w:t>&lt;=</w:t>
      </w:r>
      <w:r>
        <w:rPr>
          <w:rStyle w:val="NormalTok"/>
        </w:rPr>
        <w:t>Tmax){</w:t>
      </w:r>
      <w:r>
        <w:br/>
      </w:r>
      <w:r>
        <w:rPr>
          <w:rStyle w:val="NormalTok"/>
        </w:rPr>
        <w:t xml:space="preserve">  u=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=s</w:t>
      </w:r>
      <w:r>
        <w:rPr>
          <w:rStyle w:val="OperatorTok"/>
        </w:rPr>
        <w:t>-</w:t>
      </w:r>
      <w:r>
        <w:rPr>
          <w:rStyle w:val="KeywordTok"/>
        </w:rPr>
        <w:t>log</w:t>
      </w:r>
      <w:r>
        <w:rPr>
          <w:rStyle w:val="NormalTok"/>
        </w:rPr>
        <w:t>(u)</w:t>
      </w:r>
      <w:r>
        <w:br/>
      </w:r>
      <w:r>
        <w:rPr>
          <w:rStyle w:val="NormalTok"/>
        </w:rPr>
        <w:t xml:space="preserve">  t=</w:t>
      </w:r>
      <w:r>
        <w:rPr>
          <w:rStyle w:val="KeywordTok"/>
        </w:rPr>
        <w:t>min</w:t>
      </w:r>
      <w:r>
        <w:rPr>
          <w:rStyle w:val="NormalTok"/>
        </w:rPr>
        <w:t>(v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Vectorize</w:t>
      </w:r>
      <w:r>
        <w:rPr>
          <w:rStyle w:val="NormalTok"/>
        </w:rPr>
        <w:t>(Lambda)(v)</w:t>
      </w:r>
      <w:r>
        <w:rPr>
          <w:rStyle w:val="OperatorTok"/>
        </w:rPr>
        <w:t>&gt;=</w:t>
      </w:r>
      <w:r>
        <w:rPr>
          <w:rStyle w:val="NormalTok"/>
        </w:rPr>
        <w:t>s)])</w:t>
      </w:r>
      <w:r>
        <w:br/>
      </w:r>
      <w:r>
        <w:rPr>
          <w:rStyle w:val="NormalTok"/>
        </w:rPr>
        <w:t xml:space="preserve">  X=</w:t>
      </w:r>
      <w:r>
        <w:rPr>
          <w:rStyle w:val="KeywordTok"/>
        </w:rPr>
        <w:t>c</w:t>
      </w:r>
      <w:r>
        <w:rPr>
          <w:rStyle w:val="NormalTok"/>
        </w:rPr>
        <w:t>(X,t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X,</w:t>
      </w:r>
      <w:r>
        <w:rPr>
          <w:rStyle w:val="DataTypeTok"/>
        </w:rPr>
        <w:t>breaks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max</w:t>
      </w:r>
      <w:r>
        <w:rPr>
          <w:rStyle w:val="NormalTok"/>
        </w:rPr>
        <w:t>(X)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by=</w:t>
      </w:r>
      <w:r>
        <w:rPr>
          <w:rStyle w:val="NormalTok"/>
        </w:rPr>
        <w:t>.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col=</w:t>
      </w:r>
      <w:r>
        <w:rPr>
          <w:rStyle w:val="StringTok"/>
        </w:rPr>
        <w:t>"yellow"</w:t>
      </w:r>
      <w:r>
        <w:rPr>
          <w:rStyle w:val="NormalTok"/>
        </w:rPr>
        <w:t>)</w:t>
      </w:r>
      <w:r>
        <w:br/>
      </w:r>
      <w:r>
        <w:rPr>
          <w:rStyle w:val="NormalTok"/>
        </w:rPr>
        <w:t>u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max</w:t>
      </w:r>
      <w:r>
        <w:rPr>
          <w:rStyle w:val="NormalTok"/>
        </w:rPr>
        <w:t>(X),</w:t>
      </w:r>
      <w:r>
        <w:rPr>
          <w:rStyle w:val="DataTypeTok"/>
        </w:rPr>
        <w:t>by=</w:t>
      </w:r>
      <w:r>
        <w:rPr>
          <w:rStyle w:val="NormalTok"/>
        </w:rPr>
        <w:t>.</w:t>
      </w:r>
      <w:r>
        <w:rPr>
          <w:rStyle w:val="DecValTok"/>
        </w:rPr>
        <w:t>0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u,</w:t>
      </w:r>
      <w:r>
        <w:rPr>
          <w:rStyle w:val="KeywordTok"/>
        </w:rPr>
        <w:t>lambda</w:t>
      </w:r>
      <w:r>
        <w:rPr>
          <w:rStyle w:val="NormalTok"/>
        </w:rPr>
        <w:t>(u)</w:t>
      </w:r>
      <w:r>
        <w:rPr>
          <w:rStyle w:val="OperatorTok"/>
        </w:rPr>
        <w:t>/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2707FC9B" w14:textId="3E49251B" w:rsidR="00731063" w:rsidRDefault="009B40A9" w:rsidP="00731063">
      <w:r>
        <w:rPr>
          <w:noProof/>
          <w:lang w:eastAsia="en-IN"/>
        </w:rPr>
        <w:lastRenderedPageBreak/>
        <w:drawing>
          <wp:inline distT="0" distB="0" distL="0" distR="0" wp14:anchorId="17215228" wp14:editId="745977BC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estion4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B272D2" w14:textId="77777777" w:rsidR="00CD2CC4" w:rsidRDefault="00CD2CC4"/>
    <w:sectPr w:rsidR="00CD2CC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FE441E7"/>
    <w:multiLevelType w:val="multilevel"/>
    <w:tmpl w:val="DF9E5D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054C3"/>
    <w:rsid w:val="00096E43"/>
    <w:rsid w:val="00216E20"/>
    <w:rsid w:val="002E4796"/>
    <w:rsid w:val="003168BB"/>
    <w:rsid w:val="004A22F5"/>
    <w:rsid w:val="00731063"/>
    <w:rsid w:val="00850D3C"/>
    <w:rsid w:val="009054C3"/>
    <w:rsid w:val="00912E22"/>
    <w:rsid w:val="009B40A9"/>
    <w:rsid w:val="00CD2CC4"/>
    <w:rsid w:val="00DF306C"/>
    <w:rsid w:val="00F016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A672A6"/>
  <w15:chartTrackingRefBased/>
  <w15:docId w15:val="{8005980C-97B8-47F8-B41D-5DF728AC39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50D3C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850D3C"/>
    <w:rPr>
      <w:sz w:val="24"/>
      <w:szCs w:val="24"/>
      <w:lang w:val="en-US"/>
    </w:rPr>
  </w:style>
  <w:style w:type="character" w:customStyle="1" w:styleId="VerbatimChar">
    <w:name w:val="Verbatim Char"/>
    <w:basedOn w:val="DefaultParagraphFont"/>
    <w:link w:val="SourceCode"/>
    <w:rsid w:val="00850D3C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850D3C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850D3C"/>
    <w:rPr>
      <w:rFonts w:ascii="Consolas" w:hAnsi="Consolas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850D3C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850D3C"/>
    <w:rPr>
      <w:rFonts w:ascii="Consolas" w:hAnsi="Consolas"/>
      <w:color w:val="0000CF"/>
      <w:shd w:val="clear" w:color="auto" w:fill="F8F8F8"/>
    </w:rPr>
  </w:style>
  <w:style w:type="character" w:customStyle="1" w:styleId="StringTok">
    <w:name w:val="StringTok"/>
    <w:basedOn w:val="VerbatimChar"/>
    <w:rsid w:val="00850D3C"/>
    <w:rPr>
      <w:rFonts w:ascii="Consolas" w:hAnsi="Consolas"/>
      <w:color w:val="4E9A06"/>
      <w:shd w:val="clear" w:color="auto" w:fill="F8F8F8"/>
    </w:rPr>
  </w:style>
  <w:style w:type="character" w:customStyle="1" w:styleId="ControlFlowTok">
    <w:name w:val="ControlFlowTok"/>
    <w:basedOn w:val="VerbatimChar"/>
    <w:rsid w:val="00850D3C"/>
    <w:rPr>
      <w:rFonts w:ascii="Consolas" w:hAnsi="Consolas"/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850D3C"/>
    <w:rPr>
      <w:rFonts w:ascii="Consolas" w:hAnsi="Consolas"/>
      <w:b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850D3C"/>
    <w:rPr>
      <w:rFonts w:ascii="Consolas" w:hAnsi="Consolas"/>
      <w:shd w:val="clear" w:color="auto" w:fill="F8F8F8"/>
    </w:rPr>
  </w:style>
  <w:style w:type="paragraph" w:styleId="NormalWeb">
    <w:name w:val="Normal (Web)"/>
    <w:basedOn w:val="Normal"/>
    <w:uiPriority w:val="99"/>
    <w:semiHidden/>
    <w:unhideWhenUsed/>
    <w:rsid w:val="00850D3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gif"/><Relationship Id="rId13" Type="http://schemas.openxmlformats.org/officeDocument/2006/relationships/image" Target="media/image9.gif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gif"/><Relationship Id="rId12" Type="http://schemas.openxmlformats.org/officeDocument/2006/relationships/image" Target="media/image8.gif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gif"/><Relationship Id="rId1" Type="http://schemas.openxmlformats.org/officeDocument/2006/relationships/numbering" Target="numbering.xml"/><Relationship Id="rId6" Type="http://schemas.openxmlformats.org/officeDocument/2006/relationships/image" Target="media/image2.gif"/><Relationship Id="rId11" Type="http://schemas.openxmlformats.org/officeDocument/2006/relationships/image" Target="media/image7.gif"/><Relationship Id="rId5" Type="http://schemas.openxmlformats.org/officeDocument/2006/relationships/image" Target="media/image1.gif"/><Relationship Id="rId15" Type="http://schemas.openxmlformats.org/officeDocument/2006/relationships/image" Target="media/image11.gif"/><Relationship Id="rId10" Type="http://schemas.openxmlformats.org/officeDocument/2006/relationships/image" Target="media/image6.gif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gif"/><Relationship Id="rId14" Type="http://schemas.openxmlformats.org/officeDocument/2006/relationships/image" Target="media/image10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</TotalTime>
  <Pages>5</Pages>
  <Words>604</Words>
  <Characters>344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HA NARENDRA MUMBAIKAR</dc:creator>
  <cp:keywords/>
  <dc:description/>
  <cp:lastModifiedBy>NEHA NARENDRA MUMBAIKAR</cp:lastModifiedBy>
  <cp:revision>1</cp:revision>
  <dcterms:created xsi:type="dcterms:W3CDTF">2021-12-09T08:59:00Z</dcterms:created>
  <dcterms:modified xsi:type="dcterms:W3CDTF">2021-12-09T11:33:00Z</dcterms:modified>
</cp:coreProperties>
</file>